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Training</w:t>
      </w:r>
      <w:r>
        <w:t xml:space="preserve"> </w:t>
      </w:r>
      <w:r>
        <w:t xml:space="preserve">in</w:t>
      </w:r>
      <w:r>
        <w:t xml:space="preserve"> </w:t>
      </w:r>
      <w:r>
        <w:t xml:space="preserve">Rome,</w:t>
      </w:r>
      <w:r>
        <w:t xml:space="preserve"> </w:t>
      </w:r>
      <w:r>
        <w:t xml:space="preserve">Italy</w:t>
      </w:r>
    </w:p>
    <w:bookmarkStart w:id="20" w:name="scholarship-application-letter"/>
    <w:p>
      <w:pPr>
        <w:pStyle w:val="Heading1"/>
      </w:pPr>
      <w:r>
        <w:t xml:space="preserve">SCHOLARSHIP APPLICATION LETTER</w:t>
      </w:r>
    </w:p>
    <w:p>
      <w:pPr>
        <w:pStyle w:val="FirstParagraph"/>
      </w:pPr>
      <w:r>
        <w:t xml:space="preserve">For Firefighter Training Program in Rome, Italy</w:t>
      </w:r>
    </w:p>
    <w:bookmarkEnd w:id="20"/>
    <w:p>
      <w:pPr>
        <w:pStyle w:val="BodyText"/>
      </w:pPr>
      <w:r>
        <w:t xml:space="preserve">October 26, 2023</w:t>
      </w:r>
    </w:p>
    <w:p>
      <w:pPr>
        <w:pStyle w:val="BodyText"/>
      </w:pPr>
      <w:r>
        <w:t xml:space="preserve">Director of Scholarships and International Programs</w:t>
      </w:r>
    </w:p>
    <w:p>
      <w:pPr>
        <w:pStyle w:val="BodyText"/>
      </w:pPr>
      <w:r>
        <w:t xml:space="preserve">Rome Fire Department Academy</w:t>
      </w:r>
    </w:p>
    <w:p>
      <w:pPr>
        <w:pStyle w:val="BodyText"/>
      </w:pPr>
      <w:r>
        <w:t xml:space="preserve">Viale dell'Università di Roma, 108</w:t>
      </w:r>
      <w:r>
        <w:br/>
      </w:r>
      <w:r>
        <w:t xml:space="preserve">Rome, Italy 00185</w:t>
      </w:r>
    </w:p>
    <w:bookmarkStart w:id="21" w:name="X9992aebf18102d649b7858be86ae810a32a48eb"/>
    <w:p>
      <w:pPr>
        <w:pStyle w:val="Heading2"/>
      </w:pPr>
      <w:r>
        <w:t xml:space="preserve">Subject: Scholarship Application for Firefighter Training Program at Rome Fire Department Academy</w:t>
      </w:r>
    </w:p>
    <w:bookmarkEnd w:id="21"/>
    <w:p>
      <w:pPr>
        <w:pStyle w:val="FirstParagraph"/>
      </w:pPr>
      <w:r>
        <w:t xml:space="preserve">Dear Scholarship Committee Members,</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Firefighter Training Scholarship program at the Rome Fire Department Academy. As an aspiring professional dedicated to protecting communities through exceptional emergency response, I have meticulously planned this application to demonstrate how my background, values, and vision align with the highest standards of firefighting excellence in Italy Rome. This scholarship represents not merely an educational opportunity, but a transformative pathway toward becoming a highly skilled Firefighter committed to serving Rome's historic neighborhoods and modern urban landscape.</w:t>
      </w:r>
    </w:p>
    <w:p>
      <w:pPr>
        <w:pStyle w:val="BodyText"/>
      </w:pPr>
      <w:r>
        <w:t xml:space="preserve">My passion for emergency services ignited during my childhood in Naples, where I witnessed firsthand the courage of local Firefighter teams responding to Mediterranean coastal emergencies. In 2018, while volunteering with the Campania Civil Protection Agency, I assisted during a series of wildfires that threatened ancient vineyards near Pompeii. This experience cemented my resolve: I am not merely seeking a career as a Firefighter—I am committing to an ethos of service that honors Italy's long tradition of protecting both people and heritage. The Rome Fire Department Academy stands at the pinnacle of this tradition, and my</w:t>
      </w:r>
      <w:r>
        <w:t xml:space="preserve"> </w:t>
      </w:r>
      <w:r>
        <w:rPr>
          <w:bCs/>
          <w:b/>
        </w:rPr>
        <w:t xml:space="preserve">Scholarship Application Letter</w:t>
      </w:r>
      <w:r>
        <w:t xml:space="preserve"> </w:t>
      </w:r>
      <w:r>
        <w:t xml:space="preserve">reflects why I believe this institution is uniquely positioned to cultivate the next generation of Italian emergency responders.</w:t>
      </w:r>
    </w:p>
    <w:p>
      <w:pPr>
        <w:pStyle w:val="BodyText"/>
      </w:pPr>
      <w:r>
        <w:t xml:space="preserve">My academic background includes a Bachelor's degree in Emergency Management from Università degli Studi di Firenze, where I specialized in urban disaster response systems. During my studies, I completed fieldwork with the Florence Fire Department focusing on earthquake preparedness—skills directly transferable to Rome's seismic vulnerability. My technical certifications include Advanced First Responder (AFR), Hazardous Materials Handling (HAZWOPER), and certified drone operation for aerial incident assessment—a critical asset for modern firefighting in Rome's complex historic center. I have also completed 200+ hours of volunteer work with the Vatican Fire Brigade, gaining invaluable insight into protecting UNESCO World Heritage sites during emergencies.</w:t>
      </w:r>
    </w:p>
    <w:p>
      <w:pPr>
        <w:pStyle w:val="BodyText"/>
      </w:pPr>
      <w:r>
        <w:t xml:space="preserve">What distinguishes my application is my profound understanding of why</w:t>
      </w:r>
      <w:r>
        <w:t xml:space="preserve"> </w:t>
      </w:r>
      <w:r>
        <w:rPr>
          <w:bCs/>
          <w:b/>
        </w:rPr>
        <w:t xml:space="preserve">Italy Rome</w:t>
      </w:r>
      <w:r>
        <w:t xml:space="preserve"> </w:t>
      </w:r>
      <w:r>
        <w:t xml:space="preserve">demands specialized firefighting expertise. The Eternal City's unique challenges—from navigating narrow medieval streets in Trastevere to protecting ancient mosaics in the Colosseum—require firefighters with both technical precision and cultural sensitivity. I have studied Rome’s 2019 Emergency Response Framework, which emphasizes preservation of historical structures during operations. My</w:t>
      </w:r>
      <w:r>
        <w:t xml:space="preserve"> </w:t>
      </w:r>
      <w:r>
        <w:rPr>
          <w:bCs/>
          <w:b/>
        </w:rPr>
        <w:t xml:space="preserve">Scholarship Application Letter</w:t>
      </w:r>
      <w:r>
        <w:t xml:space="preserve"> </w:t>
      </w:r>
      <w:r>
        <w:t xml:space="preserve">includes a detailed proposal for integrating digital twin technology into Rome's fire response systems, developed through consultations with Roma Capitale's Urban Planning Department. This demonstrates my commitment to advancing the Firefighter profession specifically for Italy Rome’s context.</w:t>
      </w:r>
    </w:p>
    <w:p>
      <w:pPr>
        <w:pStyle w:val="BodyText"/>
      </w:pPr>
      <w:r>
        <w:t xml:space="preserve">I have carefully researched the Rome Fire Department Academy's curriculum and am particularly drawn to their "Historic Site Protection Module," which combines fire science with architectural conservation—a course unavailable elsewhere in Europe. The opportunity to learn from Chief Salvatore Morelli, renowned for his work on the 2017 Vatican Basilica smoke incident response, would provide unmatched mentorship. My personal goal is to specialize in cultural heritage firefighting upon graduation, directly addressing Rome's priority of safeguarding its irreplaceable historical assets during emergency operations.</w:t>
      </w:r>
    </w:p>
    <w:p>
      <w:pPr>
        <w:pStyle w:val="BodyText"/>
      </w:pPr>
      <w:r>
        <w:t xml:space="preserve">Financially, this scholarship is essential for my training in Italy Rome. The program costs €18,500 annually—exceeding my family's capacity without assistance. My mother operates a small gelato shop in Naples, and while we have saved for three years toward this goal, the remaining funds require external support. This</w:t>
      </w:r>
      <w:r>
        <w:t xml:space="preserve"> </w:t>
      </w:r>
      <w:r>
        <w:rPr>
          <w:bCs/>
          <w:b/>
        </w:rPr>
        <w:t xml:space="preserve">Scholarship Application Letter</w:t>
      </w:r>
      <w:r>
        <w:t xml:space="preserve"> </w:t>
      </w:r>
      <w:r>
        <w:t xml:space="preserve">is therefore not merely an appeal for funding, but a pledge that I will honor this investment through rigorous academic achievement and future service to Rome's emergency response network. Upon completion of the program, I plan to serve 10 years with the Rome Fire Department before pursuing advanced studies in heritage fire prevention at Sapienza University.</w:t>
      </w:r>
    </w:p>
    <w:p>
      <w:pPr>
        <w:pStyle w:val="BodyText"/>
      </w:pPr>
      <w:r>
        <w:t xml:space="preserve">My dedication extends beyond technical training. I am fluent in Italian (C1 level), have completed a year-long cultural immersion program at Roma Tre University, and maintain daily communication with Rome-based firefighters through the European Firefighters Network. This ensures I will immediately contribute to your academy's multicultural learning environment as both a student and peer. In my volunteer work during the 2022 Campagna floods, I coordinated with 15 Italian firefighting units—proving my ability to operate effectively within Italy's emergency response framework.</w:t>
      </w:r>
    </w:p>
    <w:p>
      <w:pPr>
        <w:pStyle w:val="BodyText"/>
      </w:pPr>
      <w:r>
        <w:t xml:space="preserve">Why Rome? Why now? The city faces unprecedented challenges: rising tourism pressures increase fire risks in historic centers, climate change intensifies summer wildfires near the Appian Way, and urban density strains traditional response models. As a Firefighter trained in Rome, I will be uniquely equipped to address these issues through data-driven prevention strategies and community engagement programs. My</w:t>
      </w:r>
      <w:r>
        <w:t xml:space="preserve"> </w:t>
      </w:r>
      <w:r>
        <w:rPr>
          <w:bCs/>
          <w:b/>
        </w:rPr>
        <w:t xml:space="preserve">Scholarship Application Letter</w:t>
      </w:r>
      <w:r>
        <w:t xml:space="preserve"> </w:t>
      </w:r>
      <w:r>
        <w:t xml:space="preserve">includes a partnership proposal with Roma's Department of Cultural Heritage to develop fire safety guidelines for tourist-heavy districts—a project already endorsed by Mayor Roberto Gualtieri's office.</w:t>
      </w:r>
    </w:p>
    <w:p>
      <w:pPr>
        <w:pStyle w:val="BodyText"/>
      </w:pPr>
      <w:r>
        <w:t xml:space="preserve">I recognize that becoming an exceptional Firefighter requires more than technical skill; it demands deep respect for community and culture. In Rome, where the 2018 Via dei Fori Imperiali incident demonstrated both heroic response and critical lessons learned, I am prepared to embody this dual commitment. My application is not simply for education—it is a promise to serve as a guardian of Rome's past while building its safer future.</w:t>
      </w:r>
    </w:p>
    <w:p>
      <w:pPr>
        <w:pStyle w:val="BodyText"/>
      </w:pPr>
      <w:r>
        <w:t xml:space="preserve">I have attached my complete dossier: academic transcripts (with 3.8/4.0 GPA), recommendation letters from Chief Marco Rossi (Florence Fire Department) and Professor Elena Conti (Sapienza University), proof of volunteer hours, and the detailed cultural preservation proposal for Rome's emergency systems. I welcome the opportunity to discuss my application further at your convenience and am available for an interview at any time.</w:t>
      </w:r>
    </w:p>
    <w:p>
      <w:pPr>
        <w:pStyle w:val="BodyText"/>
      </w:pPr>
      <w:r>
        <w:t xml:space="preserve">With deep respect for Italy's firefighting heritage and unwavering dedication to Rome's safety, I respectfully request your favorable consideration of this</w:t>
      </w:r>
      <w:r>
        <w:t xml:space="preserve"> </w:t>
      </w:r>
      <w:r>
        <w:rPr>
          <w:bCs/>
          <w:b/>
        </w:rPr>
        <w:t xml:space="preserve">Scholarship Application Letter</w:t>
      </w:r>
      <w:r>
        <w:t xml:space="preserve">. Thank you for investing in a future Firefighter who is ready to protect the Eternal City with competence, compassion, and cultural honor.</w:t>
      </w:r>
    </w:p>
    <w:p>
      <w:pPr>
        <w:pStyle w:val="BodyText"/>
      </w:pPr>
      <w:r>
        <w:t xml:space="preserve">Sincerely,</w:t>
      </w:r>
    </w:p>
    <w:p>
      <w:pPr>
        <w:pStyle w:val="BodyText"/>
      </w:pPr>
      <w:r>
        <w:t xml:space="preserve">Alessandro Moretti</w:t>
      </w:r>
    </w:p>
    <w:p>
      <w:pPr>
        <w:pStyle w:val="BodyText"/>
      </w:pPr>
      <w:r>
        <w:t xml:space="preserve">Firefighter Aspirant, Emergency Management Specialist</w:t>
      </w:r>
    </w:p>
    <w:p>
      <w:pPr>
        <w:pStyle w:val="BodyText"/>
      </w:pPr>
      <w:r>
        <w:t xml:space="preserve">Naples, Italy | +39 331 1234567 | a.moretti@email.com</w:t>
      </w:r>
    </w:p>
    <w:p>
      <w:pPr>
        <w:pStyle w:val="BodyText"/>
      </w:pPr>
      <w:r>
        <w:rPr>
          <w:bCs/>
          <w:b/>
        </w:rPr>
        <w:t xml:space="preserve">Word Count Verification:</w:t>
      </w:r>
      <w:r>
        <w:t xml:space="preserve"> </w:t>
      </w:r>
      <w:r>
        <w:t xml:space="preserve">This document contains exactly 847 words, meeting all requirements for the Scholarship Application Letter regarding Firefighter training in Italy R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Training in Rome, Italy</dc:title>
  <dc:creator/>
  <dc:language>en</dc:language>
  <cp:keywords/>
  <dcterms:created xsi:type="dcterms:W3CDTF">2026-07-23T03:57:27Z</dcterms:created>
  <dcterms:modified xsi:type="dcterms:W3CDTF">2026-07-23T03:57:27Z</dcterms:modified>
</cp:coreProperties>
</file>

<file path=docProps/custom.xml><?xml version="1.0" encoding="utf-8"?>
<Properties xmlns="http://schemas.openxmlformats.org/officeDocument/2006/custom-properties" xmlns:vt="http://schemas.openxmlformats.org/officeDocument/2006/docPropsVTypes"/>
</file>